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D9588" w14:textId="77777777" w:rsidR="008868B1" w:rsidRDefault="00857D88">
      <w:pPr>
        <w:pStyle w:val="a4"/>
      </w:pPr>
      <w:r>
        <w:t>Отчет по лабораторной работе №11</w:t>
      </w:r>
    </w:p>
    <w:p w14:paraId="5C0E605D" w14:textId="77777777" w:rsidR="008868B1" w:rsidRDefault="00857D88">
      <w:pPr>
        <w:pStyle w:val="a5"/>
      </w:pPr>
      <w:r>
        <w:t>Дисциплина: Операционные системы</w:t>
      </w:r>
    </w:p>
    <w:p w14:paraId="2E93C772" w14:textId="77777777" w:rsidR="008868B1" w:rsidRDefault="00857D88">
      <w:pPr>
        <w:pStyle w:val="Author"/>
      </w:pPr>
      <w:r>
        <w:t>Чекалова Лилия Руслановна, ст.б. 103220165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28335852"/>
        <w:docPartObj>
          <w:docPartGallery w:val="Table of Contents"/>
          <w:docPartUnique/>
        </w:docPartObj>
      </w:sdtPr>
      <w:sdtEndPr/>
      <w:sdtContent>
        <w:p w14:paraId="76573D52" w14:textId="77777777" w:rsidR="008868B1" w:rsidRDefault="00857D88">
          <w:pPr>
            <w:pStyle w:val="ae"/>
          </w:pPr>
          <w:r>
            <w:t>Содержание</w:t>
          </w:r>
        </w:p>
        <w:p w14:paraId="0BD87BFC" w14:textId="77777777" w:rsidR="00857D88" w:rsidRDefault="00857D8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3110591" w:history="1">
            <w:r w:rsidRPr="003E3CA6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93C81" w14:textId="77777777" w:rsidR="00857D88" w:rsidRDefault="00857D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10592" w:history="1">
            <w:r w:rsidRPr="003E3CA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2DF0D" w14:textId="77777777" w:rsidR="00857D88" w:rsidRDefault="00857D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10593" w:history="1">
            <w:r w:rsidRPr="003E3CA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3ECC8" w14:textId="77777777" w:rsidR="00857D88" w:rsidRDefault="00857D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110594" w:history="1">
            <w:r w:rsidRPr="003E3CA6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110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FA68C" w14:textId="77777777" w:rsidR="008868B1" w:rsidRDefault="00857D88">
          <w:r>
            <w:fldChar w:fldCharType="end"/>
          </w:r>
        </w:p>
      </w:sdtContent>
    </w:sdt>
    <w:p w14:paraId="6665264B" w14:textId="77777777" w:rsidR="008868B1" w:rsidRDefault="00857D88">
      <w:pPr>
        <w:pStyle w:val="1"/>
      </w:pPr>
      <w:bookmarkStart w:id="0" w:name="цель-работы"/>
      <w:bookmarkStart w:id="1" w:name="_Toc73110591"/>
      <w:r>
        <w:t>Цель работы</w:t>
      </w:r>
      <w:bookmarkEnd w:id="1"/>
    </w:p>
    <w:p w14:paraId="517AF87E" w14:textId="77777777" w:rsidR="008868B1" w:rsidRDefault="00857D88">
      <w:pPr>
        <w:pStyle w:val="FirstParagraph"/>
      </w:pPr>
      <w:r>
        <w:t>Изучить основы программирования в оболочке ОС UNIX/Linux и научиться писать небольшие командные файлы.</w:t>
      </w:r>
    </w:p>
    <w:p w14:paraId="759BCD2A" w14:textId="77777777" w:rsidR="008868B1" w:rsidRDefault="00857D88">
      <w:pPr>
        <w:pStyle w:val="1"/>
      </w:pPr>
      <w:bookmarkStart w:id="2" w:name="выполнение-лабораторной-работы"/>
      <w:bookmarkStart w:id="3" w:name="_Toc73110592"/>
      <w:bookmarkEnd w:id="0"/>
      <w:r>
        <w:t>Выполнение лабораторной работы</w:t>
      </w:r>
      <w:bookmarkEnd w:id="3"/>
    </w:p>
    <w:p w14:paraId="751ACAD3" w14:textId="77777777" w:rsidR="008868B1" w:rsidRDefault="00857D88">
      <w:pPr>
        <w:pStyle w:val="FirstParagraph"/>
      </w:pPr>
      <w:r>
        <w:t>Читаю справку по команде tar, чтобы понять, какая у нее структура (рис. 1)</w:t>
      </w:r>
    </w:p>
    <w:p w14:paraId="1FE4098C" w14:textId="77777777" w:rsidR="008868B1" w:rsidRDefault="00857D88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28ACA68" wp14:editId="3183E028">
            <wp:extent cx="5334000" cy="2893016"/>
            <wp:effectExtent l="0" t="0" r="0" b="0"/>
            <wp:docPr id="1" name="Picture" descr="Figure 1: Справка по t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A4F144F" w14:textId="77777777" w:rsidR="008868B1" w:rsidRDefault="00857D88">
      <w:pPr>
        <w:pStyle w:val="ImageCaption"/>
      </w:pPr>
      <w:r>
        <w:t>Figure 1: Справка по tar</w:t>
      </w:r>
    </w:p>
    <w:p w14:paraId="16CAC303" w14:textId="77777777" w:rsidR="008868B1" w:rsidRDefault="00857D88">
      <w:pPr>
        <w:pStyle w:val="a0"/>
      </w:pPr>
      <w:r>
        <w:t>Пишу скрипт, создающ</w:t>
      </w:r>
      <w:r>
        <w:t xml:space="preserve">ий при запуске резервную копию самого себя в директорию backup, при этом файл врхивируется tar. Для этого в переменную backup_name </w:t>
      </w:r>
      <w:r>
        <w:lastRenderedPageBreak/>
        <w:t>записываю название резервного файла, копирую текущий файл в резервный с помощью команды cp и передаю резервный файл команде t</w:t>
      </w:r>
      <w:r>
        <w:t>ar для архивирования (рис. 2)</w:t>
      </w:r>
    </w:p>
    <w:p w14:paraId="7BA81949" w14:textId="77777777" w:rsidR="008868B1" w:rsidRDefault="00857D88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2B3B3959" wp14:editId="1A13C481">
            <wp:extent cx="5334000" cy="2369228"/>
            <wp:effectExtent l="0" t="0" r="0" b="0"/>
            <wp:docPr id="2" name="Picture" descr="Figure 2: Создание резервной коп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ADF057E" w14:textId="77777777" w:rsidR="008868B1" w:rsidRDefault="00857D88">
      <w:pPr>
        <w:pStyle w:val="ImageCaption"/>
      </w:pPr>
      <w:r>
        <w:t>Figure 2: Создание резервной копии</w:t>
      </w:r>
    </w:p>
    <w:p w14:paraId="58E2BC44" w14:textId="77777777" w:rsidR="008868B1" w:rsidRDefault="00857D88">
      <w:pPr>
        <w:pStyle w:val="a0"/>
      </w:pPr>
      <w:r>
        <w:t>С помощью команды chmod +x изменяю у командного файла право на исполнение (рис. 3)</w:t>
      </w:r>
    </w:p>
    <w:p w14:paraId="0D5D6289" w14:textId="77777777" w:rsidR="008868B1" w:rsidRDefault="00857D88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366530C" wp14:editId="078CA018">
            <wp:extent cx="3522846" cy="779646"/>
            <wp:effectExtent l="0" t="0" r="0" b="0"/>
            <wp:docPr id="3" name="Picture" descr="Figure 3: Изменение права на испол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299CF7A" w14:textId="77777777" w:rsidR="008868B1" w:rsidRDefault="00857D88">
      <w:pPr>
        <w:pStyle w:val="ImageCaption"/>
      </w:pPr>
      <w:r>
        <w:t>Figure 3: Изменение права на исполнение</w:t>
      </w:r>
    </w:p>
    <w:p w14:paraId="71B94D84" w14:textId="77777777" w:rsidR="008868B1" w:rsidRDefault="00857D88">
      <w:pPr>
        <w:pStyle w:val="a0"/>
      </w:pPr>
      <w:r>
        <w:t>Запускаю командный файл командой ./script.sh (рис. 4)</w:t>
      </w:r>
    </w:p>
    <w:p w14:paraId="6CDFA4C1" w14:textId="77777777" w:rsidR="008868B1" w:rsidRDefault="00857D88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38E67D0E" wp14:editId="7D584EBC">
            <wp:extent cx="2945330" cy="442762"/>
            <wp:effectExtent l="0" t="0" r="0" b="0"/>
            <wp:docPr id="4" name="Picture" descr="Figure 4: Запуск командног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AC07E37" w14:textId="77777777" w:rsidR="008868B1" w:rsidRDefault="00857D88">
      <w:pPr>
        <w:pStyle w:val="ImageCaption"/>
      </w:pPr>
      <w:r>
        <w:t>Figure 4</w:t>
      </w:r>
      <w:r>
        <w:t>: Запуск командного файла</w:t>
      </w:r>
    </w:p>
    <w:p w14:paraId="25B6F8CC" w14:textId="77777777" w:rsidR="008868B1" w:rsidRDefault="00857D88">
      <w:pPr>
        <w:pStyle w:val="a0"/>
      </w:pPr>
      <w:r>
        <w:t>В файлах проверяю успешность создания копии - в папке backup появился нужный нам архив lab11.tar (рис. 5)</w:t>
      </w:r>
    </w:p>
    <w:p w14:paraId="77736467" w14:textId="77777777" w:rsidR="008868B1" w:rsidRDefault="00857D88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3FD17B88" wp14:editId="627CE659">
            <wp:extent cx="5334000" cy="2877311"/>
            <wp:effectExtent l="0" t="0" r="0" b="0"/>
            <wp:docPr id="5" name="Picture" descr="Figure 5: Проверка наличия архи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0DFA966" w14:textId="77777777" w:rsidR="008868B1" w:rsidRDefault="00857D88">
      <w:pPr>
        <w:pStyle w:val="ImageCaption"/>
      </w:pPr>
      <w:r>
        <w:t>Figure 5: Проверка наличия архива</w:t>
      </w:r>
    </w:p>
    <w:p w14:paraId="3F7269C6" w14:textId="77777777" w:rsidR="008868B1" w:rsidRDefault="00857D88">
      <w:pPr>
        <w:pStyle w:val="a0"/>
      </w:pPr>
      <w:r>
        <w:t xml:space="preserve">Пишу командный файл, обрабатывающий произвольное число аргументов, вводимое с командной </w:t>
      </w:r>
      <w:r>
        <w:t>строки, и распечатывающий их. Для этого вывожу подсказку для пользователя командой echo и использую команду head с опцией -1, чтобы указать, что на вход принимается одна строка (рис. 6)</w:t>
      </w:r>
    </w:p>
    <w:p w14:paraId="2350A1DB" w14:textId="77777777" w:rsidR="008868B1" w:rsidRDefault="00857D88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6C9DCB48" wp14:editId="7C8C7905">
            <wp:extent cx="4976261" cy="1684421"/>
            <wp:effectExtent l="0" t="0" r="0" b="0"/>
            <wp:docPr id="6" name="Picture" descr="Figure 6: Второе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75E08A0" w14:textId="77777777" w:rsidR="008868B1" w:rsidRDefault="00857D88">
      <w:pPr>
        <w:pStyle w:val="ImageCaption"/>
      </w:pPr>
      <w:r>
        <w:t>Figure 6: Второе задание</w:t>
      </w:r>
    </w:p>
    <w:p w14:paraId="1D7DD990" w14:textId="77777777" w:rsidR="008868B1" w:rsidRDefault="00857D88">
      <w:pPr>
        <w:pStyle w:val="a0"/>
      </w:pPr>
      <w:r>
        <w:t>Изменив файл на исполняемый, запускаю его и</w:t>
      </w:r>
      <w:r>
        <w:t xml:space="preserve"> ввожу данные с клавиатуры (рис. 7)</w:t>
      </w:r>
    </w:p>
    <w:p w14:paraId="00103153" w14:textId="77777777" w:rsidR="008868B1" w:rsidRDefault="00857D88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340BBC5D" wp14:editId="414605E4">
            <wp:extent cx="2858703" cy="885524"/>
            <wp:effectExtent l="0" t="0" r="0" b="0"/>
            <wp:docPr id="7" name="Picture" descr="Figure 7: Результат рабо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88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840DFA0" w14:textId="77777777" w:rsidR="008868B1" w:rsidRDefault="00857D88">
      <w:pPr>
        <w:pStyle w:val="ImageCaption"/>
      </w:pPr>
      <w:r>
        <w:t>Figure 7: Результат работы</w:t>
      </w:r>
    </w:p>
    <w:p w14:paraId="3BCF9F85" w14:textId="77777777" w:rsidR="008868B1" w:rsidRDefault="00857D88">
      <w:pPr>
        <w:pStyle w:val="a0"/>
      </w:pPr>
      <w:r>
        <w:t xml:space="preserve">Создаю командный файл - аналог ls, сообщающий информацию о каталоге и правах доступа к файлам. Для этого использую цикл for и условный оператор if-elif-else, в котором команда test с разными опциями (-d, -w и -r) проверяет каждый поступающий </w:t>
      </w:r>
      <w:r>
        <w:lastRenderedPageBreak/>
        <w:t>объект на прин</w:t>
      </w:r>
      <w:r>
        <w:t>адлежность к директориям или определяет права доступа к файлу, а команда echo выводит результат на экран (рис. 8)</w:t>
      </w:r>
    </w:p>
    <w:p w14:paraId="272780C3" w14:textId="77777777" w:rsidR="008868B1" w:rsidRDefault="00857D88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365CC7F5" wp14:editId="206FCA76">
            <wp:extent cx="5334000" cy="2276627"/>
            <wp:effectExtent l="0" t="0" r="0" b="0"/>
            <wp:docPr id="8" name="Picture" descr="Figure 8: Аналог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1837921" w14:textId="77777777" w:rsidR="008868B1" w:rsidRDefault="00857D88">
      <w:pPr>
        <w:pStyle w:val="ImageCaption"/>
      </w:pPr>
      <w:r>
        <w:t>Figure 8: Аналог ls</w:t>
      </w:r>
    </w:p>
    <w:p w14:paraId="1BCABAFC" w14:textId="77777777" w:rsidR="008868B1" w:rsidRDefault="00857D88">
      <w:pPr>
        <w:pStyle w:val="a0"/>
      </w:pPr>
      <w:r>
        <w:t>Добавляю файлу возможность исполнения и запускаю его (рис. 9)</w:t>
      </w:r>
    </w:p>
    <w:p w14:paraId="4B7420C6" w14:textId="77777777" w:rsidR="008868B1" w:rsidRDefault="00857D88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7BB6DD24" wp14:editId="314EAAD6">
            <wp:extent cx="5334000" cy="3882034"/>
            <wp:effectExtent l="0" t="0" r="0" b="0"/>
            <wp:docPr id="9" name="Picture" descr="Figure 9: Результат работы аналога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11A33DB" w14:textId="77777777" w:rsidR="008868B1" w:rsidRDefault="00857D88">
      <w:pPr>
        <w:pStyle w:val="ImageCaption"/>
      </w:pPr>
      <w:r>
        <w:t>Figure 9: Результат работы аналога ls</w:t>
      </w:r>
    </w:p>
    <w:p w14:paraId="25442FED" w14:textId="77777777" w:rsidR="008868B1" w:rsidRDefault="00857D88">
      <w:pPr>
        <w:pStyle w:val="a0"/>
      </w:pPr>
      <w:r>
        <w:t>Пишу командный фай</w:t>
      </w:r>
      <w:r>
        <w:t>л, принимающий на вход формат и название директории и подсчитывающий, сколько в этой директории файлов такого формата. Для этого использую команду find с опциями -maxdepth 1 (ограничивает поиск указанной директорией), -name "*.$format" (критерий поиска - л</w:t>
      </w:r>
      <w:r>
        <w:t xml:space="preserve">юбое имя и определенный </w:t>
      </w:r>
      <w:r>
        <w:lastRenderedPageBreak/>
        <w:t>формат) и -type f (поиск по файлам). Для подсчета найденных файлов результаты работы find конвейером отправляю в команду wc с опцией -l, считающую количество строчек. Для наглядности вывожу содержимое указанной директории командой l</w:t>
      </w:r>
      <w:r>
        <w:t>s (рис. 10)</w:t>
      </w:r>
    </w:p>
    <w:p w14:paraId="43EF68FF" w14:textId="77777777" w:rsidR="008868B1" w:rsidRDefault="00857D88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31FC97DA" wp14:editId="425A644E">
            <wp:extent cx="5334000" cy="2164747"/>
            <wp:effectExtent l="0" t="0" r="0" b="0"/>
            <wp:docPr id="10" name="Picture" descr="Figure 10: Подсчет файлов по формат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29BC691" w14:textId="77777777" w:rsidR="008868B1" w:rsidRDefault="00857D88">
      <w:pPr>
        <w:pStyle w:val="ImageCaption"/>
      </w:pPr>
      <w:r>
        <w:t>Figure 10: Подсчет файлов по формату</w:t>
      </w:r>
    </w:p>
    <w:p w14:paraId="3D1D90E7" w14:textId="77777777" w:rsidR="008868B1" w:rsidRDefault="00857D88">
      <w:pPr>
        <w:pStyle w:val="a0"/>
      </w:pPr>
      <w:r>
        <w:t>Делаю файл исполняемым, запускаю и произвожу поиск файлов с форматом .sh в текущей директории (рис. 11)</w:t>
      </w:r>
    </w:p>
    <w:p w14:paraId="324CBACC" w14:textId="77777777" w:rsidR="008868B1" w:rsidRDefault="00857D88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20C6E392" wp14:editId="09152CB6">
            <wp:extent cx="5334000" cy="1001346"/>
            <wp:effectExtent l="0" t="0" r="0" b="0"/>
            <wp:docPr id="11" name="Picture" descr="Figure 11: Результат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4A6E586" w14:textId="77777777" w:rsidR="008868B1" w:rsidRDefault="00857D88">
      <w:pPr>
        <w:pStyle w:val="ImageCaption"/>
      </w:pPr>
      <w:r>
        <w:t>Figure 11: Результат поиска</w:t>
      </w:r>
    </w:p>
    <w:p w14:paraId="51C00F1C" w14:textId="77777777" w:rsidR="008868B1" w:rsidRDefault="00857D88">
      <w:pPr>
        <w:pStyle w:val="1"/>
      </w:pPr>
      <w:bookmarkStart w:id="15" w:name="выводы"/>
      <w:bookmarkStart w:id="16" w:name="_Toc73110593"/>
      <w:bookmarkEnd w:id="2"/>
      <w:r>
        <w:t>Выводы</w:t>
      </w:r>
      <w:bookmarkEnd w:id="16"/>
    </w:p>
    <w:p w14:paraId="50107F4F" w14:textId="77777777" w:rsidR="008868B1" w:rsidRDefault="00857D88">
      <w:pPr>
        <w:pStyle w:val="FirstParagraph"/>
      </w:pPr>
      <w:r>
        <w:t>После выполнения данной лабораторной работы я познакомилась с переменными, циклами for и while, условным оператором if-elif-else и командой test и научилась писать небольшие командные файлы.</w:t>
      </w:r>
    </w:p>
    <w:p w14:paraId="23F0E73F" w14:textId="77777777" w:rsidR="008868B1" w:rsidRDefault="00857D88">
      <w:pPr>
        <w:pStyle w:val="1"/>
      </w:pPr>
      <w:bookmarkStart w:id="17" w:name="библиография"/>
      <w:bookmarkStart w:id="18" w:name="_Toc73110594"/>
      <w:bookmarkEnd w:id="15"/>
      <w:r>
        <w:t>Библиография</w:t>
      </w:r>
      <w:bookmarkEnd w:id="18"/>
    </w:p>
    <w:p w14:paraId="6BE424CA" w14:textId="77777777" w:rsidR="008868B1" w:rsidRDefault="00857D88">
      <w:pPr>
        <w:pStyle w:val="Compact"/>
        <w:numPr>
          <w:ilvl w:val="0"/>
          <w:numId w:val="2"/>
        </w:numPr>
      </w:pPr>
      <w:r>
        <w:t>Команда wc в Linux: https://losst.ru/komanda-wc-v-li</w:t>
      </w:r>
      <w:r>
        <w:t>nux</w:t>
      </w:r>
    </w:p>
    <w:p w14:paraId="2A644F79" w14:textId="77777777" w:rsidR="008868B1" w:rsidRDefault="00857D88">
      <w:pPr>
        <w:pStyle w:val="Compact"/>
        <w:numPr>
          <w:ilvl w:val="0"/>
          <w:numId w:val="2"/>
        </w:numPr>
      </w:pPr>
      <w:r>
        <w:t>Теоретические материалы к лабораторной работе: https://esystem.rudn.ru/pluginfile.php/1142232/mod_resource/content/2/008-lab_shell_prog_1.pdf</w:t>
      </w:r>
    </w:p>
    <w:p w14:paraId="6549929F" w14:textId="77777777" w:rsidR="008868B1" w:rsidRDefault="00857D88">
      <w:pPr>
        <w:pStyle w:val="Compact"/>
        <w:numPr>
          <w:ilvl w:val="0"/>
          <w:numId w:val="2"/>
        </w:numPr>
      </w:pPr>
      <w:r>
        <w:t>Циклы BASH: https://losst.ru/tsikly-bash</w:t>
      </w:r>
    </w:p>
    <w:bookmarkEnd w:id="17"/>
    <w:sectPr w:rsidR="008868B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FA6425" w14:textId="77777777" w:rsidR="00000000" w:rsidRDefault="00857D88">
      <w:pPr>
        <w:spacing w:after="0"/>
      </w:pPr>
      <w:r>
        <w:separator/>
      </w:r>
    </w:p>
  </w:endnote>
  <w:endnote w:type="continuationSeparator" w:id="0">
    <w:p w14:paraId="1627832E" w14:textId="77777777" w:rsidR="00000000" w:rsidRDefault="00857D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60FF56" w14:textId="77777777" w:rsidR="008868B1" w:rsidRDefault="00857D88">
      <w:r>
        <w:separator/>
      </w:r>
    </w:p>
  </w:footnote>
  <w:footnote w:type="continuationSeparator" w:id="0">
    <w:p w14:paraId="57705F01" w14:textId="77777777" w:rsidR="008868B1" w:rsidRDefault="00857D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F0C353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786FF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7D88"/>
    <w:rsid w:val="008868B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6A9EA3"/>
  <w15:docId w15:val="{70347B4E-B827-45DA-83B3-915D23813F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57D8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519</Words>
  <Characters>2964</Characters>
  <Application>Microsoft Office Word</Application>
  <DocSecurity>0</DocSecurity>
  <Lines>24</Lines>
  <Paragraphs>6</Paragraphs>
  <ScaleCrop>false</ScaleCrop>
  <Company/>
  <LinksUpToDate>false</LinksUpToDate>
  <CharactersWithSpaces>3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Чекалова Лилия Руслановна, ст.б. 1032201654</dc:creator>
  <cp:keywords/>
  <cp:lastModifiedBy>Ч Руслан</cp:lastModifiedBy>
  <cp:revision>2</cp:revision>
  <dcterms:created xsi:type="dcterms:W3CDTF">2021-05-28T07:27:00Z</dcterms:created>
  <dcterms:modified xsi:type="dcterms:W3CDTF">2021-05-28T13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